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3DDEE" w14:textId="77777777" w:rsidR="001F7F8B" w:rsidRDefault="00E940D1" w:rsidP="001F7F8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40B6AA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0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0;&#13;&#13;&#13;&#13;&#13;&#13;&#13;&#13;&#13;&#13;&#13;&#13;&#13;&#13;&#13;&#13;&#13;&#10;Description automatically generated"/>
            <w10:wrap type="square"/>
          </v:shape>
        </w:pict>
      </w:r>
      <w:r w:rsidR="001F7F8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975EEDE" w14:textId="77777777" w:rsidR="001F7F8B" w:rsidRDefault="001F7F8B" w:rsidP="001F7F8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599AB4" w14:textId="77777777" w:rsidR="001F7F8B" w:rsidRDefault="001F7F8B" w:rsidP="001F7F8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490E659" w14:textId="77777777" w:rsidR="001F7F8B" w:rsidRDefault="001F7F8B" w:rsidP="001F7F8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7CCD0C0A" w14:textId="04687026" w:rsidR="001F7F8B" w:rsidRPr="001F7F8B" w:rsidRDefault="001F7F8B" w:rsidP="001F7F8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0: Baseball Scoring – Regression Equation</w:t>
      </w:r>
    </w:p>
    <w:p w14:paraId="550E5A8D" w14:textId="7F18FDC9" w:rsidR="0062223A" w:rsidRDefault="00000000">
      <w:pPr>
        <w:pStyle w:val="Heading2"/>
      </w:pPr>
      <w:r>
        <w:t>Reading in the data</w:t>
      </w:r>
    </w:p>
    <w:p w14:paraId="22B4C8CA" w14:textId="77777777" w:rsidR="0062223A" w:rsidRDefault="00000000">
      <w:pPr>
        <w:pStyle w:val="SourceCode"/>
      </w:pPr>
      <w:r>
        <w:rPr>
          <w:rStyle w:val="NormalTok"/>
        </w:rPr>
        <w:t xml:space="preserve">baseb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AL_team_statistic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baseball) </w:t>
      </w:r>
      <w:r>
        <w:rPr>
          <w:rStyle w:val="CommentTok"/>
        </w:rPr>
        <w:t># so we can refer to variable names</w:t>
      </w:r>
    </w:p>
    <w:p w14:paraId="0C87A0A3" w14:textId="77777777" w:rsidR="0062223A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4A2A49FB" w14:textId="4FE88A2D" w:rsidR="0062223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F631B0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coring </w:t>
      </w:r>
      <w:r>
        <w:rPr>
          <w:rStyle w:val="SpecialCharTok"/>
        </w:rPr>
        <w:t>~</w:t>
      </w:r>
      <w:r>
        <w:rPr>
          <w:rStyle w:val="NormalTok"/>
        </w:rPr>
        <w:t xml:space="preserve"> batting)</w:t>
      </w:r>
    </w:p>
    <w:p w14:paraId="536507EF" w14:textId="77777777" w:rsidR="0062223A" w:rsidRDefault="00000000">
      <w:pPr>
        <w:pStyle w:val="Heading2"/>
      </w:pPr>
      <w:bookmarkStart w:id="2" w:name="viewing-model"/>
      <w:bookmarkEnd w:id="1"/>
      <w:r>
        <w:t>Viewing model</w:t>
      </w:r>
    </w:p>
    <w:p w14:paraId="65EE4F49" w14:textId="74B16797" w:rsidR="0062223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F631B0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0264A034" w14:textId="77777777" w:rsidR="0062223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ing ~ bat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batting  </w:t>
      </w:r>
      <w:r>
        <w:br/>
      </w:r>
      <w:r>
        <w:rPr>
          <w:rStyle w:val="VerbatimChar"/>
        </w:rPr>
        <w:t>##       -2.32        26.07</w:t>
      </w:r>
    </w:p>
    <w:p w14:paraId="6962A7F4" w14:textId="77777777" w:rsidR="0062223A" w:rsidRDefault="00000000">
      <w:pPr>
        <w:pStyle w:val="Heading2"/>
      </w:pPr>
      <w:bookmarkStart w:id="3" w:name="X54911fcfcc3497a1eea2aaf6eb0fc15dcc0ee05"/>
      <w:bookmarkEnd w:id="2"/>
      <w:r>
        <w:t>From this model, you can obtain the regression equation: Team Scoring = -2.32 + 26.07 * Batting Average.</w:t>
      </w:r>
    </w:p>
    <w:p w14:paraId="08D23D46" w14:textId="77777777" w:rsidR="0062223A" w:rsidRDefault="00000000">
      <w:pPr>
        <w:pStyle w:val="Heading2"/>
      </w:pPr>
      <w:bookmarkStart w:id="4" w:name="X97bbcb3ac7a92eca93e9eb420c806d3f81051a7"/>
      <w:bookmarkEnd w:id="3"/>
      <w:r>
        <w:t>To use this model to predict a given team’s score given its batting average, you can substitute their batting average in the equation.</w:t>
      </w:r>
    </w:p>
    <w:p w14:paraId="048553B1" w14:textId="77777777" w:rsidR="0062223A" w:rsidRDefault="00000000">
      <w:pPr>
        <w:pStyle w:val="SourceCode"/>
      </w:pPr>
      <w:r>
        <w:rPr>
          <w:rStyle w:val="SpecialCharTok"/>
        </w:rPr>
        <w:t>-</w:t>
      </w:r>
      <w:r>
        <w:rPr>
          <w:rStyle w:val="FloatTok"/>
        </w:rPr>
        <w:t>2.3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6.0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27</w:t>
      </w:r>
    </w:p>
    <w:p w14:paraId="09E855B1" w14:textId="77777777" w:rsidR="0062223A" w:rsidRDefault="00000000">
      <w:pPr>
        <w:pStyle w:val="SourceCode"/>
      </w:pPr>
      <w:r>
        <w:rPr>
          <w:rStyle w:val="VerbatimChar"/>
        </w:rPr>
        <w:t>## [1] 4.7189</w:t>
      </w:r>
    </w:p>
    <w:p w14:paraId="312C171B" w14:textId="77777777" w:rsidR="0062223A" w:rsidRDefault="00000000">
      <w:pPr>
        <w:pStyle w:val="Heading2"/>
      </w:pPr>
      <w:bookmarkStart w:id="5" w:name="or-you-can-use-the-predict-function"/>
      <w:bookmarkEnd w:id="4"/>
      <w:r>
        <w:t xml:space="preserve">or you can use the </w:t>
      </w:r>
      <w:r>
        <w:rPr>
          <w:rStyle w:val="VerbatimChar"/>
        </w:rPr>
        <w:t>predict()</w:t>
      </w:r>
      <w:r>
        <w:t xml:space="preserve"> function</w:t>
      </w:r>
    </w:p>
    <w:p w14:paraId="037F3C4E" w14:textId="0762AA02" w:rsidR="0062223A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attin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n</w:t>
      </w:r>
      <w:r w:rsidR="00F631B0">
        <w:rPr>
          <w:rStyle w:val="NormalTok"/>
        </w:rPr>
        <w:t>R</w:t>
      </w:r>
      <w:r>
        <w:rPr>
          <w:rStyle w:val="NormalTok"/>
        </w:rPr>
        <w:t xml:space="preserve">eg, </w:t>
      </w:r>
      <w:r>
        <w:rPr>
          <w:rStyle w:val="AttributeTok"/>
        </w:rPr>
        <w:t>newdata =</w:t>
      </w:r>
      <w:r>
        <w:rPr>
          <w:rStyle w:val="NormalTok"/>
        </w:rPr>
        <w:t xml:space="preserve"> new)</w:t>
      </w:r>
    </w:p>
    <w:p w14:paraId="4339397A" w14:textId="77777777" w:rsidR="0062223A" w:rsidRDefault="0000000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4.719605</w:t>
      </w:r>
      <w:bookmarkEnd w:id="5"/>
    </w:p>
    <w:sectPr w:rsidR="006222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E6399" w14:textId="77777777" w:rsidR="00E940D1" w:rsidRDefault="00E940D1">
      <w:pPr>
        <w:spacing w:after="0"/>
      </w:pPr>
      <w:r>
        <w:separator/>
      </w:r>
    </w:p>
  </w:endnote>
  <w:endnote w:type="continuationSeparator" w:id="0">
    <w:p w14:paraId="3948A9BC" w14:textId="77777777" w:rsidR="00E940D1" w:rsidRDefault="00E940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A095E" w14:textId="77777777" w:rsidR="00E940D1" w:rsidRDefault="00E940D1">
      <w:r>
        <w:separator/>
      </w:r>
    </w:p>
  </w:footnote>
  <w:footnote w:type="continuationSeparator" w:id="0">
    <w:p w14:paraId="2C3A0F7E" w14:textId="77777777" w:rsidR="00E940D1" w:rsidRDefault="00E940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B62F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8822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23A"/>
    <w:rsid w:val="001F7F8B"/>
    <w:rsid w:val="00496B6D"/>
    <w:rsid w:val="0062223A"/>
    <w:rsid w:val="00E940D1"/>
    <w:rsid w:val="00F6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C946657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3T15:47:00Z</dcterms:created>
  <dcterms:modified xsi:type="dcterms:W3CDTF">2022-08-07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